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feel that your livestock or agricultural land is threatened by predators like jaguars, pumas, from nearby bush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 (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 (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 (9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49Z</dcterms:created>
  <dcterms:modified xsi:type="dcterms:W3CDTF">2024-02-21T0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